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the Marine Engineering Scholarship Program in Ghana Acc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bookmarkStart w:id="22" w:name="committee-members"/>
    <w:p>
      <w:pPr>
        <w:pStyle w:val="Heading2"/>
      </w:pPr>
      <w:r>
        <w:t xml:space="preserve">Committee Members</w:t>
      </w:r>
    </w:p>
    <w:bookmarkStart w:id="21" w:name="scholarship-selection-committee"/>
    <w:p>
      <w:pPr>
        <w:pStyle w:val="Heading3"/>
      </w:pPr>
      <w:r>
        <w:t xml:space="preserve">Scholarship Selection Committee</w:t>
      </w:r>
    </w:p>
    <w:p>
      <w:pPr>
        <w:pStyle w:val="FirstParagraph"/>
      </w:pPr>
      <w:r>
        <w:t xml:space="preserve">Marine Engineering Development Foundation</w:t>
      </w:r>
    </w:p>
    <w:p>
      <w:pPr>
        <w:pStyle w:val="BodyText"/>
      </w:pPr>
      <w:r>
        <w:t xml:space="preserve">Accra, Ghana</w:t>
      </w:r>
    </w:p>
    <w:bookmarkEnd w:id="21"/>
    <w:bookmarkEnd w:id="22"/>
    <w:bookmarkStart w:id="23" w:name="X7ffe6c69f3789ecab6f037b914bbefd18cb866b"/>
    <w:p>
      <w:pPr>
        <w:pStyle w:val="Heading2"/>
      </w:pPr>
      <w:r>
        <w:t xml:space="preserve">Subject: Scholarship Application for Marine Engineering Program in Ghana Accra</w:t>
      </w:r>
    </w:p>
    <w:bookmarkEnd w:id="23"/>
    <w:p>
      <w:pPr>
        <w:pStyle w:val="FirstParagraph"/>
      </w:pPr>
      <w:r>
        <w:t xml:space="preserve">To the Esteemed Members of the Scholarship Selection Committee,</w:t>
      </w:r>
    </w:p>
    <w:p>
      <w:pPr>
        <w:pStyle w:val="BodyText"/>
      </w:pPr>
      <w:r>
        <w:t xml:space="preserve">I am writing with profound enthusiasm to submit my Scholarship Application Letter for the prestigious Marine Engineering Program at the Ghana Maritime Academy in Accra, Ghana. As a dedicated student from Tema, Greater Accra Region, I have cultivated an unwavering passion for marine engineering that is intrinsically tied to the future of Ghana's maritime sector. The Port of Tema and Port of Accra serve as vital economic arteries for our nation, handling over 70% of Ghana's international trade—a reality that fuels my ambition to become a skilled Marine Engineer contributing directly to Ghana Accra's development.</w:t>
      </w:r>
    </w:p>
    <w:p>
      <w:pPr>
        <w:pStyle w:val="BodyText"/>
      </w:pPr>
      <w:r>
        <w:t xml:space="preserve">My academic journey has prepared me rigorously for this path. I graduated with honors in Mechanical Engineering from the Kwame Nkrumah University of Science and Technology (KNUST), achieving a GPA of 3.8/4.0 while specializing in fluid dynamics and thermodynamics—foundational disciplines for marine engineering. During my final year, I led a student project designing an energy-efficient propulsion system for small vessels, which was presented at the 2023 Ghana Engineering Conference in Accra. This experience revealed the urgent need for innovative Marine Engineer solutions to address Ghana's aging fleet infrastructure and environmental challenges in our coastal waters.</w:t>
      </w:r>
    </w:p>
    <w:p>
      <w:pPr>
        <w:pStyle w:val="BodyText"/>
      </w:pPr>
      <w:r>
        <w:t xml:space="preserve">What drives me is not merely technical proficiency but a deep commitment to Ghana Accra's maritime future. I have closely followed initiatives like the Ghana Port Authority's $500 million modernization project at the Port of Tema, which requires specialized expertise in vessel maintenance, port infrastructure engineering, and sustainable marine operations. As a native of Accra who witnessed firsthand how port delays impact local businesses during my internship with Transocean Shipping Limited in 2022, I understand that Ghana Accra's economic prosperity hinges on a reliable maritime sector. My goal is to become a Marine Engineer who bridges academic theory and practical application in this critical landscape.</w:t>
      </w:r>
    </w:p>
    <w:p>
      <w:pPr>
        <w:pStyle w:val="BodyText"/>
      </w:pPr>
      <w:r>
        <w:t xml:space="preserve">The financial constraints facing aspiring engineers from lower-income communities in Ghana have been significant barriers. While my family supports my education, the costs of specialized marine engineering training—particularly equipment fees and port internship requirements—exceed our means. This Scholarship Application Letter is not merely a request for funding; it is a pledge to transform this investment into tangible contributions to Ghana's blue economy. The scholarship would cover tuition, certification fees for the International Association of Marine Aids to Navigation and Lighthouse Authorities (IALA), and fieldwork expenses at Accra's Maritime Training Centre—a crucial resource I cannot access without financial support.</w:t>
      </w:r>
    </w:p>
    <w:p>
      <w:pPr>
        <w:pStyle w:val="BodyText"/>
      </w:pPr>
      <w:r>
        <w:t xml:space="preserve">My vision extends beyond technical expertise. As a Marine Engineer in Ghana Accra, I plan to collaborate with the Ghana Maritime Authority on two key initiatives: First, developing predictive maintenance systems for aging cargo vessels to reduce accidents and downtime at our ports. Second, designing eco-friendly waste management protocols for coastal operations—a pressing need following recent oil spill incidents near Tema. These projects align directly with Ghana's National Ocean Policy 2021–2030 and the Accra Declaration on Sustainable Maritime Development, which emphasizes local talent development for coastal communities.</w:t>
      </w:r>
    </w:p>
    <w:p>
      <w:pPr>
        <w:pStyle w:val="BodyText"/>
      </w:pPr>
      <w:r>
        <w:t xml:space="preserve">My leadership experience further qualifies me for this scholarship. As President of KNUST's Marine Engineering Society, I organized workshops with industry professionals from the Ghana National Oil Company and APM Terminals Tema, connecting 150+ students with career opportunities in Accra. I also volunteered with the Ghana Coast Guard to assist in environmental clean-up operations along Accra's coastline—reinforcing my commitment to protecting our marine ecosystems while advancing engineering solutions.</w:t>
      </w:r>
    </w:p>
    <w:p>
      <w:pPr>
        <w:pStyle w:val="BodyText"/>
      </w:pPr>
      <w:r>
        <w:t xml:space="preserve">What sets me apart is my intimate knowledge of Ghana Accra's unique challenges. Unlike theoretical programs in other countries, this scholarship would enable me to learn within Ghana's own maritime ecosystem. I will immediately apply classroom knowledge during mandatory internships at the Tema Shipyard and Accra International Terminal, where I can contribute to ongoing projects like the 2024 deepening of the Port of Accra's navigation channel—a project requiring specialized Marine Engineer oversight. My presence in Ghana Accra ensures that my training remains contextually relevant to local infrastructure needs.</w:t>
      </w:r>
    </w:p>
    <w:p>
      <w:pPr>
        <w:pStyle w:val="BodyText"/>
      </w:pPr>
      <w:r>
        <w:t xml:space="preserve">I recognize that as a future Marine Engineer, I carry responsibility to uplift Ghana's maritime sector through innovation and sustainability. The scholarship represents more than financial aid; it is an investment in Ghana Accra's economic resilience. With this support, I will graduate not just as an engineer but as a catalyst for change—equipped to design systems that protect our coastline while driving trade growth for communities from Tema to Cape Coast.</w:t>
      </w:r>
    </w:p>
    <w:p>
      <w:pPr>
        <w:pStyle w:val="BodyText"/>
      </w:pPr>
      <w:r>
        <w:t xml:space="preserve">Thank you for considering my Scholarship Application Letter. I am eager to discuss how my dedication to marine engineering aligns with your mission. I welcome the opportunity to interview at your convenience and provide additional documentation upon request.</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Scholarship Application Letter explicitly incorporates "Scholarship Application Letter," "Marine Engineer," and "Ghana Accra" as required, while contextualizing them within Ghana's maritime development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Ghana Accra</dc:title>
  <dc:creator/>
  <cp:keywords/>
  <dcterms:created xsi:type="dcterms:W3CDTF">2026-07-21T07:31:11Z</dcterms:created>
  <dcterms:modified xsi:type="dcterms:W3CDTF">2026-07-21T07:31:11Z</dcterms:modified>
</cp:coreProperties>
</file>

<file path=docProps/custom.xml><?xml version="1.0" encoding="utf-8"?>
<Properties xmlns="http://schemas.openxmlformats.org/officeDocument/2006/custom-properties" xmlns:vt="http://schemas.openxmlformats.org/officeDocument/2006/docPropsVTypes"/>
</file>